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echnology Service Desk</w:t>
      </w:r>
      <w:r>
        <w:t xml:space="preserve"> </w:t>
      </w:r>
      <w:r>
        <w:t xml:space="preserve">- including DOM1/Quantum, and Digital &amp; Technology Digital Service Desk. Use one of the following two methods for contacting service desk: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MoJ Service Portal</w:t>
        </w:r>
      </w:hyperlink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3Z</dcterms:created>
  <dcterms:modified xsi:type="dcterms:W3CDTF">2021-07-13T14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